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8D010C" w14:textId="11E7843B" w:rsidR="00D5208E" w:rsidRDefault="00693096" w:rsidP="00A4282D">
      <w:pPr>
        <w:pStyle w:val="Title"/>
      </w:pPr>
      <w:r>
        <w:rPr>
          <w:rFonts w:asciiTheme="majorHAnsi" w:hAnsiTheme="majorHAnsi"/>
          <w:noProof/>
        </w:rPr>
        <w:drawing>
          <wp:anchor distT="0" distB="0" distL="114300" distR="114300" simplePos="0" relativeHeight="251663360" behindDoc="0" locked="0" layoutInCell="1" allowOverlap="1" wp14:anchorId="7CA419F1" wp14:editId="3F9B233D">
            <wp:simplePos x="0" y="0"/>
            <wp:positionH relativeFrom="column">
              <wp:posOffset>5067300</wp:posOffset>
            </wp:positionH>
            <wp:positionV relativeFrom="paragraph">
              <wp:posOffset>-111125</wp:posOffset>
            </wp:positionV>
            <wp:extent cx="1360869" cy="586740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range Coast Colleg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363" cy="591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/>
          <w:noProof/>
          <w:szCs w:val="20"/>
        </w:rPr>
        <w:drawing>
          <wp:anchor distT="0" distB="0" distL="114300" distR="114300" simplePos="0" relativeHeight="251662336" behindDoc="0" locked="0" layoutInCell="1" allowOverlap="1" wp14:anchorId="71658349" wp14:editId="7C2F7527">
            <wp:simplePos x="0" y="0"/>
            <wp:positionH relativeFrom="column">
              <wp:posOffset>3512820</wp:posOffset>
            </wp:positionH>
            <wp:positionV relativeFrom="paragraph">
              <wp:posOffset>-187218</wp:posOffset>
            </wp:positionV>
            <wp:extent cx="1254916" cy="857250"/>
            <wp:effectExtent l="0" t="0" r="254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73425_OCRC - New Wordmark-Logo-vertical-high-res_020122 (2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916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70DA">
        <w:rPr>
          <w:noProof/>
        </w:rPr>
        <w:drawing>
          <wp:anchor distT="0" distB="0" distL="114300" distR="114300" simplePos="0" relativeHeight="251661312" behindDoc="0" locked="0" layoutInCell="1" allowOverlap="1" wp14:anchorId="0FB95235" wp14:editId="03F3198A">
            <wp:simplePos x="0" y="0"/>
            <wp:positionH relativeFrom="margin">
              <wp:posOffset>-285750</wp:posOffset>
            </wp:positionH>
            <wp:positionV relativeFrom="paragraph">
              <wp:posOffset>-223520</wp:posOffset>
            </wp:positionV>
            <wp:extent cx="3575696" cy="895350"/>
            <wp:effectExtent l="0" t="0" r="571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521" cy="898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CC022A" w14:textId="47FB5583" w:rsidR="00D5208E" w:rsidRDefault="00D5208E" w:rsidP="00D5208E">
      <w:pPr>
        <w:pStyle w:val="Title"/>
        <w:ind w:left="0"/>
        <w:jc w:val="left"/>
      </w:pPr>
    </w:p>
    <w:p w14:paraId="567BCB2A" w14:textId="64176F9E" w:rsidR="00D5208E" w:rsidRDefault="00D5208E" w:rsidP="00D5208E">
      <w:pPr>
        <w:pStyle w:val="Title"/>
        <w:ind w:left="0"/>
        <w:jc w:val="left"/>
        <w:rPr>
          <w:rFonts w:asciiTheme="majorHAnsi" w:hAnsiTheme="majorHAnsi"/>
        </w:rPr>
      </w:pPr>
    </w:p>
    <w:p w14:paraId="28DA63C6" w14:textId="2E8DD314" w:rsidR="00D5208E" w:rsidRDefault="00D5208E" w:rsidP="00D5208E">
      <w:pPr>
        <w:pStyle w:val="Title"/>
        <w:rPr>
          <w:rFonts w:asciiTheme="majorHAnsi" w:hAnsiTheme="majorHAnsi"/>
        </w:rPr>
      </w:pPr>
    </w:p>
    <w:p w14:paraId="1AD80734" w14:textId="35C5224A" w:rsidR="00A170DA" w:rsidRDefault="00A170DA" w:rsidP="00D5208E">
      <w:pPr>
        <w:pStyle w:val="Title"/>
        <w:rPr>
          <w:rFonts w:asciiTheme="majorHAnsi" w:hAnsiTheme="majorHAnsi"/>
        </w:rPr>
      </w:pPr>
    </w:p>
    <w:p w14:paraId="48D20CBF" w14:textId="2921124F" w:rsidR="00A170DA" w:rsidRDefault="00A170DA" w:rsidP="00D5208E">
      <w:pPr>
        <w:pStyle w:val="Title"/>
        <w:rPr>
          <w:rFonts w:asciiTheme="majorHAnsi" w:hAnsiTheme="majorHAnsi"/>
        </w:rPr>
      </w:pPr>
    </w:p>
    <w:p w14:paraId="662DF627" w14:textId="6DC9F284" w:rsidR="00D5208E" w:rsidRDefault="009F2883" w:rsidP="00D5208E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TE REGIONAL </w:t>
      </w:r>
      <w:r w:rsidR="00A170DA">
        <w:rPr>
          <w:rFonts w:asciiTheme="majorHAnsi" w:hAnsiTheme="majorHAnsi"/>
        </w:rPr>
        <w:t>COLLABORATIONS</w:t>
      </w:r>
      <w:r>
        <w:rPr>
          <w:rFonts w:asciiTheme="majorHAnsi" w:hAnsiTheme="majorHAnsi"/>
        </w:rPr>
        <w:t xml:space="preserve"> </w:t>
      </w:r>
    </w:p>
    <w:p w14:paraId="334F7E39" w14:textId="32FE33F5" w:rsidR="00693096" w:rsidRDefault="00693096" w:rsidP="00D5208E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Orange Coast College</w:t>
      </w:r>
      <w:r w:rsidR="00643FA6">
        <w:rPr>
          <w:rFonts w:asciiTheme="majorHAnsi" w:hAnsiTheme="majorHAnsi"/>
        </w:rPr>
        <w:t xml:space="preserve"> - </w:t>
      </w:r>
      <w:r>
        <w:rPr>
          <w:rFonts w:asciiTheme="majorHAnsi" w:hAnsiTheme="majorHAnsi"/>
        </w:rPr>
        <w:t>Planetarium</w:t>
      </w:r>
    </w:p>
    <w:p w14:paraId="11FCE8C5" w14:textId="5EB3CE21" w:rsidR="00693096" w:rsidRDefault="00693096" w:rsidP="00D5208E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2701 Fairview Road </w:t>
      </w:r>
      <w:r w:rsidR="00643FA6">
        <w:rPr>
          <w:rFonts w:asciiTheme="majorHAnsi" w:hAnsiTheme="majorHAnsi" w:cstheme="majorHAnsi"/>
        </w:rPr>
        <w:t>•</w:t>
      </w:r>
      <w:r>
        <w:rPr>
          <w:rFonts w:asciiTheme="majorHAnsi" w:hAnsiTheme="majorHAnsi"/>
        </w:rPr>
        <w:t xml:space="preserve"> Costa Mesa </w:t>
      </w:r>
      <w:r w:rsidR="00643FA6">
        <w:rPr>
          <w:rFonts w:asciiTheme="majorHAnsi" w:hAnsiTheme="majorHAnsi" w:cstheme="majorHAnsi"/>
        </w:rPr>
        <w:t xml:space="preserve">• </w:t>
      </w:r>
      <w:r>
        <w:rPr>
          <w:rFonts w:asciiTheme="majorHAnsi" w:hAnsiTheme="majorHAnsi"/>
        </w:rPr>
        <w:t xml:space="preserve">CA </w:t>
      </w:r>
      <w:r w:rsidR="00643FA6">
        <w:rPr>
          <w:rFonts w:asciiTheme="majorHAnsi" w:hAnsiTheme="majorHAnsi" w:cstheme="majorHAnsi"/>
        </w:rPr>
        <w:t>•</w:t>
      </w:r>
      <w:r>
        <w:rPr>
          <w:rFonts w:asciiTheme="majorHAnsi" w:hAnsiTheme="majorHAnsi"/>
        </w:rPr>
        <w:t xml:space="preserve"> 92626</w:t>
      </w:r>
    </w:p>
    <w:p w14:paraId="0C492597" w14:textId="3A16C1A0" w:rsidR="00D5208E" w:rsidRDefault="00643FA6" w:rsidP="00D5208E">
      <w:pPr>
        <w:pStyle w:val="Title"/>
        <w:rPr>
          <w:rFonts w:asciiTheme="majorHAnsi" w:hAnsiTheme="majorHAnsi"/>
          <w:szCs w:val="20"/>
        </w:rPr>
      </w:pPr>
      <w:r>
        <w:rPr>
          <w:rFonts w:asciiTheme="majorHAnsi" w:hAnsiTheme="majorHAnsi"/>
          <w:szCs w:val="20"/>
        </w:rPr>
        <w:t xml:space="preserve">Thursday </w:t>
      </w:r>
      <w:r>
        <w:rPr>
          <w:rFonts w:asciiTheme="majorHAnsi" w:hAnsiTheme="majorHAnsi" w:cstheme="majorHAnsi"/>
          <w:szCs w:val="20"/>
        </w:rPr>
        <w:t>•</w:t>
      </w:r>
      <w:r>
        <w:rPr>
          <w:rFonts w:asciiTheme="majorHAnsi" w:hAnsiTheme="majorHAnsi"/>
          <w:szCs w:val="20"/>
        </w:rPr>
        <w:t xml:space="preserve"> </w:t>
      </w:r>
      <w:r w:rsidR="009F2883">
        <w:rPr>
          <w:rFonts w:asciiTheme="majorHAnsi" w:hAnsiTheme="majorHAnsi"/>
          <w:szCs w:val="20"/>
        </w:rPr>
        <w:t>September 21,</w:t>
      </w:r>
      <w:r w:rsidR="00D5208E" w:rsidRPr="00435C08">
        <w:rPr>
          <w:rFonts w:asciiTheme="majorHAnsi" w:hAnsiTheme="majorHAnsi"/>
          <w:szCs w:val="20"/>
        </w:rPr>
        <w:t xml:space="preserve"> 202</w:t>
      </w:r>
      <w:r w:rsidR="002B4BBB">
        <w:rPr>
          <w:rFonts w:asciiTheme="majorHAnsi" w:hAnsiTheme="majorHAnsi"/>
          <w:szCs w:val="20"/>
        </w:rPr>
        <w:t>3</w:t>
      </w:r>
      <w:r w:rsidR="00D5208E" w:rsidRPr="00435C08">
        <w:rPr>
          <w:rFonts w:asciiTheme="majorHAnsi" w:hAnsiTheme="majorHAnsi"/>
          <w:szCs w:val="20"/>
        </w:rPr>
        <w:t xml:space="preserve"> </w:t>
      </w:r>
    </w:p>
    <w:p w14:paraId="3579A12E" w14:textId="42804507" w:rsidR="00A75462" w:rsidRPr="00435C08" w:rsidRDefault="009F2883" w:rsidP="00D5208E">
      <w:pPr>
        <w:pStyle w:val="Title"/>
        <w:rPr>
          <w:rFonts w:asciiTheme="majorHAnsi" w:hAnsiTheme="majorHAnsi"/>
          <w:szCs w:val="20"/>
        </w:rPr>
      </w:pPr>
      <w:r>
        <w:rPr>
          <w:rFonts w:asciiTheme="majorHAnsi" w:hAnsiTheme="majorHAnsi"/>
          <w:szCs w:val="20"/>
        </w:rPr>
        <w:t xml:space="preserve">10:00am-3:00pm </w:t>
      </w:r>
    </w:p>
    <w:p w14:paraId="6D33C926" w14:textId="656A2AED" w:rsidR="00D5208E" w:rsidRPr="006742D7" w:rsidRDefault="00D5208E" w:rsidP="00D5208E">
      <w:pPr>
        <w:pStyle w:val="Title"/>
        <w:rPr>
          <w:rFonts w:asciiTheme="majorHAnsi" w:hAnsiTheme="majorHAnsi"/>
          <w:sz w:val="20"/>
          <w:szCs w:val="20"/>
        </w:rPr>
      </w:pPr>
    </w:p>
    <w:p w14:paraId="76B8B8F4" w14:textId="48012F2E" w:rsidR="00D5208E" w:rsidRPr="0080639A" w:rsidRDefault="00D5208E" w:rsidP="00D5208E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279C561D" w14:textId="3C42E899" w:rsidR="00D5208E" w:rsidRPr="0080639A" w:rsidRDefault="00D5208E" w:rsidP="00D5208E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F4FA26" wp14:editId="737A5981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382808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" strokeweight="2.25pt"/>
            </w:pict>
          </mc:Fallback>
        </mc:AlternateContent>
      </w:r>
    </w:p>
    <w:p w14:paraId="366ECCFF" w14:textId="7BE1763E" w:rsidR="00D5208E" w:rsidRPr="009F2883" w:rsidRDefault="00D5208E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>Welcome</w:t>
      </w:r>
      <w:r w:rsidR="00A170DA">
        <w:rPr>
          <w:rFonts w:asciiTheme="majorHAnsi" w:hAnsiTheme="majorHAnsi" w:cstheme="majorHAnsi"/>
          <w:color w:val="3A3838"/>
          <w:sz w:val="28"/>
          <w:szCs w:val="28"/>
        </w:rPr>
        <w:t xml:space="preserve"> and </w:t>
      </w:r>
      <w:r w:rsidR="00821F8E">
        <w:rPr>
          <w:rFonts w:asciiTheme="majorHAnsi" w:hAnsiTheme="majorHAnsi" w:cstheme="majorHAnsi"/>
          <w:color w:val="3A3838"/>
          <w:sz w:val="28"/>
          <w:szCs w:val="28"/>
        </w:rPr>
        <w:t xml:space="preserve">Introductions </w:t>
      </w:r>
      <w:r w:rsidR="00693096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  <w:r w:rsidR="004A5BC1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0E029A1A" w14:textId="7039174C" w:rsidR="009F2883" w:rsidRDefault="009F2883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Working with your Regional Consortium </w:t>
      </w:r>
      <w:r w:rsidR="00693096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  <w:r w:rsidR="004A5BC1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5DD94017" w14:textId="36505537" w:rsidR="009A1340" w:rsidRDefault="009A1340" w:rsidP="009A1340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ASCCC, Local Senates and CTE Faculty Engagement</w:t>
      </w:r>
      <w:r w:rsidR="004A5BC1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  <w:r w:rsidR="00693096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1DAB4749" w14:textId="2A646D78" w:rsidR="004A5BC1" w:rsidRPr="004A5BC1" w:rsidRDefault="004A5BC1" w:rsidP="004A5BC1">
      <w:pPr>
        <w:pStyle w:val="ListParagraph"/>
        <w:numPr>
          <w:ilvl w:val="1"/>
          <w:numId w:val="19"/>
        </w:numPr>
        <w:rPr>
          <w:rFonts w:asciiTheme="majorHAnsi" w:hAnsiTheme="majorHAnsi" w:cstheme="majorHAnsi"/>
          <w:color w:val="3A3838"/>
          <w:sz w:val="28"/>
          <w:szCs w:val="28"/>
        </w:rPr>
      </w:pPr>
      <w:r w:rsidRPr="004A5BC1">
        <w:rPr>
          <w:rFonts w:asciiTheme="majorHAnsi" w:hAnsiTheme="majorHAnsi" w:cstheme="majorHAnsi"/>
          <w:color w:val="3A3838"/>
          <w:sz w:val="28"/>
          <w:szCs w:val="28"/>
        </w:rPr>
        <w:t xml:space="preserve">CTE Liaisons </w:t>
      </w:r>
    </w:p>
    <w:p w14:paraId="4BE009D5" w14:textId="52148B34" w:rsidR="004A5BC1" w:rsidRDefault="004A5BC1" w:rsidP="004A5BC1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10+ 1 </w:t>
      </w:r>
    </w:p>
    <w:p w14:paraId="792D25C0" w14:textId="267382B2" w:rsidR="004A5BC1" w:rsidRDefault="00643FA6" w:rsidP="004A5BC1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TE Liaisons</w:t>
      </w:r>
    </w:p>
    <w:p w14:paraId="32F671E8" w14:textId="10DC4AEC" w:rsidR="004A5BC1" w:rsidRPr="009A1340" w:rsidRDefault="004A5BC1" w:rsidP="004A5BC1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Resources and Services</w:t>
      </w:r>
    </w:p>
    <w:p w14:paraId="7BE00EE9" w14:textId="3D245E81" w:rsidR="009F2883" w:rsidRDefault="009F2883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>What is new in your Region</w:t>
      </w:r>
      <w:r w:rsidR="004A5BC1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  <w:r w:rsidR="00693096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6E2D7997" w14:textId="1CAA830B" w:rsidR="00B541B5" w:rsidRDefault="00B541B5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Curriculum Opportunities </w:t>
      </w:r>
    </w:p>
    <w:p w14:paraId="2A67EE93" w14:textId="31A8DA76" w:rsidR="00B541B5" w:rsidRDefault="00B541B5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Employer Collaborations </w:t>
      </w:r>
    </w:p>
    <w:p w14:paraId="35D1BEE7" w14:textId="6A24BA59" w:rsidR="00B541B5" w:rsidRDefault="00B541B5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Funding Structures </w:t>
      </w:r>
    </w:p>
    <w:p w14:paraId="1E0DE3F7" w14:textId="65063E31" w:rsidR="00B541B5" w:rsidRDefault="00643FA6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ollege Updates</w:t>
      </w:r>
      <w:bookmarkStart w:id="0" w:name="_GoBack"/>
      <w:bookmarkEnd w:id="0"/>
    </w:p>
    <w:p w14:paraId="244E82ED" w14:textId="4B42ABAE" w:rsidR="00077438" w:rsidRPr="009F2883" w:rsidRDefault="00077438" w:rsidP="00B541B5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Baccalaureate Programs </w:t>
      </w:r>
    </w:p>
    <w:p w14:paraId="4DA361A2" w14:textId="04E32471" w:rsidR="00D5208E" w:rsidRPr="009F2883" w:rsidRDefault="00B541B5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TE Related Updates</w:t>
      </w:r>
      <w:r w:rsidR="00C15A6B">
        <w:rPr>
          <w:rFonts w:asciiTheme="majorHAnsi" w:hAnsiTheme="majorHAnsi" w:cstheme="majorHAnsi"/>
          <w:color w:val="3A3838"/>
          <w:sz w:val="28"/>
          <w:szCs w:val="28"/>
        </w:rPr>
        <w:t xml:space="preserve">/Emerging </w:t>
      </w:r>
      <w:r w:rsidR="005468EF">
        <w:rPr>
          <w:rFonts w:asciiTheme="majorHAnsi" w:hAnsiTheme="majorHAnsi" w:cstheme="majorHAnsi"/>
          <w:color w:val="3A3838"/>
          <w:sz w:val="28"/>
          <w:szCs w:val="28"/>
        </w:rPr>
        <w:t>Issues</w:t>
      </w:r>
      <w:r w:rsidR="00C15A6B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  <w:r w:rsidR="00693096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  <w:r w:rsidR="004A5BC1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6B4E37BB" w14:textId="1B116126" w:rsidR="00D5208E" w:rsidRPr="009F2883" w:rsidRDefault="00D5208E" w:rsidP="00D5208E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>AB 928</w:t>
      </w:r>
      <w:r w:rsidR="009F2883"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 and General Education impacts on CTE </w:t>
      </w:r>
    </w:p>
    <w:p w14:paraId="61987234" w14:textId="17701BAF" w:rsidR="00077438" w:rsidRDefault="00B541B5" w:rsidP="00D5208E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CCCO Vision 2030</w:t>
      </w:r>
    </w:p>
    <w:p w14:paraId="42E2C9FD" w14:textId="12195A29" w:rsidR="009A1340" w:rsidRPr="009A1340" w:rsidRDefault="009A1340" w:rsidP="009A1340">
      <w:pPr>
        <w:pStyle w:val="ListParagraph"/>
        <w:numPr>
          <w:ilvl w:val="1"/>
          <w:numId w:val="19"/>
        </w:numPr>
        <w:rPr>
          <w:rFonts w:asciiTheme="majorHAnsi" w:hAnsiTheme="majorHAnsi" w:cstheme="majorHAnsi"/>
          <w:color w:val="3A3838"/>
          <w:sz w:val="28"/>
          <w:szCs w:val="28"/>
        </w:rPr>
      </w:pPr>
      <w:r w:rsidRPr="009A1340">
        <w:rPr>
          <w:rFonts w:asciiTheme="majorHAnsi" w:hAnsiTheme="majorHAnsi" w:cstheme="majorHAnsi"/>
          <w:color w:val="3A3838"/>
          <w:sz w:val="28"/>
          <w:szCs w:val="28"/>
        </w:rPr>
        <w:t>CCCCO California State Plan for Career Technical Education (CTE): A Vision for Equity and Excellence in CTE</w:t>
      </w:r>
    </w:p>
    <w:p w14:paraId="1C3926EA" w14:textId="06E68412" w:rsidR="00077438" w:rsidRPr="004A5BC1" w:rsidRDefault="00C15A6B" w:rsidP="004A5BC1">
      <w:pPr>
        <w:pStyle w:val="NormalWeb"/>
        <w:numPr>
          <w:ilvl w:val="1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hat GP</w:t>
      </w:r>
      <w:r w:rsidR="005468EF">
        <w:rPr>
          <w:rFonts w:asciiTheme="majorHAnsi" w:hAnsiTheme="majorHAnsi" w:cstheme="majorHAnsi"/>
          <w:color w:val="3A3838"/>
          <w:sz w:val="28"/>
          <w:szCs w:val="28"/>
        </w:rPr>
        <w:t>T</w:t>
      </w:r>
      <w:r>
        <w:rPr>
          <w:rFonts w:asciiTheme="majorHAnsi" w:hAnsiTheme="majorHAnsi" w:cstheme="majorHAnsi"/>
          <w:color w:val="3A3838"/>
          <w:sz w:val="28"/>
          <w:szCs w:val="28"/>
        </w:rPr>
        <w:t>/AI</w:t>
      </w:r>
      <w:r w:rsidR="00821F8E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6D64A45F" w14:textId="77777777" w:rsidR="00E93717" w:rsidRPr="009F2883" w:rsidRDefault="00E93717" w:rsidP="00E93717">
      <w:pPr>
        <w:pStyle w:val="NormalWeb"/>
        <w:spacing w:before="0" w:beforeAutospacing="0" w:after="0" w:afterAutospacing="0"/>
        <w:ind w:left="144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</w:p>
    <w:p w14:paraId="6EFADEE8" w14:textId="5547E065" w:rsidR="00E93717" w:rsidRPr="009F2883" w:rsidRDefault="00693096" w:rsidP="00E93717">
      <w:pPr>
        <w:pStyle w:val="NormalWeb"/>
        <w:spacing w:before="0" w:beforeAutospacing="0" w:after="0" w:afterAutospacing="0"/>
        <w:jc w:val="center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LUNCH</w:t>
      </w:r>
      <w:r w:rsidR="004A5BC1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31BD9AE1" w14:textId="543C7C8D" w:rsidR="009F2883" w:rsidRPr="009F2883" w:rsidRDefault="00643FA6" w:rsidP="009F2883">
      <w:pPr>
        <w:pStyle w:val="NormalWeb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2C5DA8CA" w14:textId="2E616B05" w:rsidR="00D5208E" w:rsidRDefault="009F2883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Minimum Qualifications </w:t>
      </w:r>
    </w:p>
    <w:p w14:paraId="6A537728" w14:textId="531EFB38" w:rsidR="009A1340" w:rsidRPr="009F2883" w:rsidRDefault="00643FA6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Competency-Based Education/Credit for Prior Learning</w:t>
      </w:r>
    </w:p>
    <w:p w14:paraId="4C19CB85" w14:textId="195B6024" w:rsidR="009F2883" w:rsidRPr="009F2883" w:rsidRDefault="009F2883" w:rsidP="00D5208E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 w:rsidRPr="009F2883">
        <w:rPr>
          <w:rFonts w:asciiTheme="majorHAnsi" w:hAnsiTheme="majorHAnsi" w:cstheme="majorHAnsi"/>
          <w:color w:val="3A3838"/>
          <w:sz w:val="28"/>
          <w:szCs w:val="28"/>
        </w:rPr>
        <w:t xml:space="preserve">New Title 5 Regulations- </w:t>
      </w:r>
      <w:r w:rsidR="009A1340">
        <w:rPr>
          <w:rFonts w:asciiTheme="majorHAnsi" w:hAnsiTheme="majorHAnsi" w:cstheme="majorHAnsi"/>
          <w:color w:val="3A3838"/>
          <w:sz w:val="28"/>
          <w:szCs w:val="28"/>
        </w:rPr>
        <w:t>Work Experience</w:t>
      </w:r>
    </w:p>
    <w:p w14:paraId="1F34D03C" w14:textId="0E163F66" w:rsidR="009F2883" w:rsidRDefault="00643FA6" w:rsidP="009F2883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>Early College/</w:t>
      </w:r>
      <w:r w:rsidR="009F2883">
        <w:rPr>
          <w:rFonts w:asciiTheme="majorHAnsi" w:hAnsiTheme="majorHAnsi" w:cstheme="majorHAnsi"/>
          <w:color w:val="3A3838"/>
          <w:sz w:val="28"/>
          <w:szCs w:val="28"/>
        </w:rPr>
        <w:t xml:space="preserve">Dual Enrollment </w:t>
      </w:r>
    </w:p>
    <w:p w14:paraId="4F273DBB" w14:textId="70B19C1E" w:rsidR="00A170DA" w:rsidRPr="009F2883" w:rsidRDefault="00A170DA" w:rsidP="009F2883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Theme="majorHAnsi" w:hAnsiTheme="majorHAnsi" w:cstheme="majorHAnsi"/>
          <w:color w:val="3A3838"/>
          <w:sz w:val="28"/>
          <w:szCs w:val="28"/>
        </w:rPr>
      </w:pPr>
      <w:r>
        <w:rPr>
          <w:rFonts w:asciiTheme="majorHAnsi" w:hAnsiTheme="majorHAnsi" w:cstheme="majorHAnsi"/>
          <w:color w:val="3A3838"/>
          <w:sz w:val="28"/>
          <w:szCs w:val="28"/>
        </w:rPr>
        <w:t xml:space="preserve">Wrap Up </w:t>
      </w:r>
      <w:r w:rsidR="00693096">
        <w:rPr>
          <w:rFonts w:asciiTheme="majorHAnsi" w:hAnsiTheme="majorHAnsi" w:cstheme="majorHAnsi"/>
          <w:color w:val="3A3838"/>
          <w:sz w:val="28"/>
          <w:szCs w:val="28"/>
        </w:rPr>
        <w:t xml:space="preserve"> </w:t>
      </w:r>
    </w:p>
    <w:p w14:paraId="269B14C3" w14:textId="26785076" w:rsidR="00D5208E" w:rsidRDefault="00D5208E" w:rsidP="00D5208E">
      <w:pPr>
        <w:rPr>
          <w:rFonts w:asciiTheme="majorHAnsi" w:hAnsiTheme="majorHAnsi"/>
          <w:b/>
          <w:color w:val="000000" w:themeColor="text1"/>
        </w:rPr>
      </w:pPr>
    </w:p>
    <w:sectPr w:rsidR="00D5208E" w:rsidSect="00A74A5F"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494700" w14:textId="77777777" w:rsidR="00741686" w:rsidRDefault="00741686">
      <w:r>
        <w:separator/>
      </w:r>
    </w:p>
  </w:endnote>
  <w:endnote w:type="continuationSeparator" w:id="0">
    <w:p w14:paraId="643E2692" w14:textId="77777777" w:rsidR="00741686" w:rsidRDefault="00741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1625CB" w14:textId="77777777" w:rsidR="00741686" w:rsidRDefault="00741686">
      <w:r>
        <w:separator/>
      </w:r>
    </w:p>
  </w:footnote>
  <w:footnote w:type="continuationSeparator" w:id="0">
    <w:p w14:paraId="5FD68C4E" w14:textId="77777777" w:rsidR="00741686" w:rsidRDefault="00741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984A76"/>
    <w:multiLevelType w:val="multilevel"/>
    <w:tmpl w:val="9D343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C3352D"/>
    <w:multiLevelType w:val="hybridMultilevel"/>
    <w:tmpl w:val="60B447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B6308"/>
    <w:multiLevelType w:val="hybridMultilevel"/>
    <w:tmpl w:val="D1C4E3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88D446E"/>
    <w:multiLevelType w:val="hybridMultilevel"/>
    <w:tmpl w:val="3DD6C59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FE787F"/>
    <w:multiLevelType w:val="hybridMultilevel"/>
    <w:tmpl w:val="FAAAD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A794E36"/>
    <w:multiLevelType w:val="hybridMultilevel"/>
    <w:tmpl w:val="DDD607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B91A99"/>
    <w:multiLevelType w:val="hybridMultilevel"/>
    <w:tmpl w:val="2620F4C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8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3"/>
  </w:num>
  <w:num w:numId="5">
    <w:abstractNumId w:val="2"/>
  </w:num>
  <w:num w:numId="6">
    <w:abstractNumId w:val="16"/>
  </w:num>
  <w:num w:numId="7">
    <w:abstractNumId w:val="4"/>
  </w:num>
  <w:num w:numId="8">
    <w:abstractNumId w:val="7"/>
  </w:num>
  <w:num w:numId="9">
    <w:abstractNumId w:val="11"/>
  </w:num>
  <w:num w:numId="10">
    <w:abstractNumId w:val="15"/>
  </w:num>
  <w:num w:numId="11">
    <w:abstractNumId w:val="3"/>
  </w:num>
  <w:num w:numId="12">
    <w:abstractNumId w:val="9"/>
  </w:num>
  <w:num w:numId="13">
    <w:abstractNumId w:val="6"/>
  </w:num>
  <w:num w:numId="14">
    <w:abstractNumId w:val="5"/>
    <w:lvlOverride w:ilvl="0">
      <w:lvl w:ilvl="0">
        <w:numFmt w:val="upperRoman"/>
        <w:lvlText w:val="%1."/>
        <w:lvlJc w:val="right"/>
      </w:lvl>
    </w:lvlOverride>
  </w:num>
  <w:num w:numId="15">
    <w:abstractNumId w:val="5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</w:num>
  <w:num w:numId="16">
    <w:abstractNumId w:val="14"/>
  </w:num>
  <w:num w:numId="17">
    <w:abstractNumId w:val="12"/>
  </w:num>
  <w:num w:numId="18">
    <w:abstractNumId w:val="8"/>
  </w:num>
  <w:num w:numId="19">
    <w:abstractNumId w:val="10"/>
  </w:num>
  <w:num w:numId="20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bordersDoNotSurroundHeader/>
  <w:bordersDoNotSurroundFooter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savePreviewPicture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01AC5"/>
    <w:rsid w:val="0001045F"/>
    <w:rsid w:val="00011A0E"/>
    <w:rsid w:val="00022D3A"/>
    <w:rsid w:val="00035A84"/>
    <w:rsid w:val="00036445"/>
    <w:rsid w:val="00042A4E"/>
    <w:rsid w:val="00054173"/>
    <w:rsid w:val="0006307F"/>
    <w:rsid w:val="00077438"/>
    <w:rsid w:val="00082EE9"/>
    <w:rsid w:val="00087CC8"/>
    <w:rsid w:val="00092652"/>
    <w:rsid w:val="00095961"/>
    <w:rsid w:val="000A020D"/>
    <w:rsid w:val="000A0815"/>
    <w:rsid w:val="000A10E5"/>
    <w:rsid w:val="000A3426"/>
    <w:rsid w:val="000A3777"/>
    <w:rsid w:val="000A632A"/>
    <w:rsid w:val="000A657A"/>
    <w:rsid w:val="000B2CFD"/>
    <w:rsid w:val="000B34A9"/>
    <w:rsid w:val="000B690E"/>
    <w:rsid w:val="000C088C"/>
    <w:rsid w:val="000C489F"/>
    <w:rsid w:val="000C5A9C"/>
    <w:rsid w:val="000D4729"/>
    <w:rsid w:val="000E06F1"/>
    <w:rsid w:val="000E47C1"/>
    <w:rsid w:val="000F18D3"/>
    <w:rsid w:val="000F7A00"/>
    <w:rsid w:val="00100899"/>
    <w:rsid w:val="00105D15"/>
    <w:rsid w:val="00107E9D"/>
    <w:rsid w:val="00107EA1"/>
    <w:rsid w:val="001132AF"/>
    <w:rsid w:val="001159E8"/>
    <w:rsid w:val="00117B32"/>
    <w:rsid w:val="001247C0"/>
    <w:rsid w:val="00124D85"/>
    <w:rsid w:val="0016495D"/>
    <w:rsid w:val="001822F7"/>
    <w:rsid w:val="00184103"/>
    <w:rsid w:val="00194DC3"/>
    <w:rsid w:val="001A0108"/>
    <w:rsid w:val="001A774F"/>
    <w:rsid w:val="001B0A38"/>
    <w:rsid w:val="001B27EE"/>
    <w:rsid w:val="001B40DA"/>
    <w:rsid w:val="001D7C43"/>
    <w:rsid w:val="001E0589"/>
    <w:rsid w:val="001E639C"/>
    <w:rsid w:val="001E7E29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6686A"/>
    <w:rsid w:val="00275083"/>
    <w:rsid w:val="0028248C"/>
    <w:rsid w:val="00292212"/>
    <w:rsid w:val="002A195F"/>
    <w:rsid w:val="002A29C4"/>
    <w:rsid w:val="002B186E"/>
    <w:rsid w:val="002B3AAE"/>
    <w:rsid w:val="002B3F4A"/>
    <w:rsid w:val="002B4BBB"/>
    <w:rsid w:val="002B67DA"/>
    <w:rsid w:val="002C4552"/>
    <w:rsid w:val="002E3585"/>
    <w:rsid w:val="002F6055"/>
    <w:rsid w:val="00300EA5"/>
    <w:rsid w:val="00312BAB"/>
    <w:rsid w:val="0031428C"/>
    <w:rsid w:val="003149F9"/>
    <w:rsid w:val="003231E8"/>
    <w:rsid w:val="003569D0"/>
    <w:rsid w:val="0036109B"/>
    <w:rsid w:val="0036640B"/>
    <w:rsid w:val="00377EEC"/>
    <w:rsid w:val="003906EA"/>
    <w:rsid w:val="00395567"/>
    <w:rsid w:val="003A0C05"/>
    <w:rsid w:val="003A0ED0"/>
    <w:rsid w:val="003B4DEB"/>
    <w:rsid w:val="003B7DA2"/>
    <w:rsid w:val="003C2286"/>
    <w:rsid w:val="003D0FD1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35C08"/>
    <w:rsid w:val="00437215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5BC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8EF"/>
    <w:rsid w:val="00546DCC"/>
    <w:rsid w:val="005522F9"/>
    <w:rsid w:val="00566EEC"/>
    <w:rsid w:val="00567026"/>
    <w:rsid w:val="0057344B"/>
    <w:rsid w:val="00576C85"/>
    <w:rsid w:val="00582ACA"/>
    <w:rsid w:val="00585CCB"/>
    <w:rsid w:val="0059095D"/>
    <w:rsid w:val="005949BB"/>
    <w:rsid w:val="005A36BF"/>
    <w:rsid w:val="005A5B69"/>
    <w:rsid w:val="005B3278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43FA6"/>
    <w:rsid w:val="00657C17"/>
    <w:rsid w:val="006742D7"/>
    <w:rsid w:val="00676C02"/>
    <w:rsid w:val="00680F12"/>
    <w:rsid w:val="00685FB0"/>
    <w:rsid w:val="00693096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41686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21F8E"/>
    <w:rsid w:val="008277E1"/>
    <w:rsid w:val="00832E63"/>
    <w:rsid w:val="008424DA"/>
    <w:rsid w:val="008652DB"/>
    <w:rsid w:val="0086620C"/>
    <w:rsid w:val="00876AC2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21C62"/>
    <w:rsid w:val="00934695"/>
    <w:rsid w:val="00940548"/>
    <w:rsid w:val="00963F3A"/>
    <w:rsid w:val="0096544C"/>
    <w:rsid w:val="009704F7"/>
    <w:rsid w:val="00981907"/>
    <w:rsid w:val="00982004"/>
    <w:rsid w:val="009A1340"/>
    <w:rsid w:val="009A22D2"/>
    <w:rsid w:val="009B267B"/>
    <w:rsid w:val="009B50A5"/>
    <w:rsid w:val="009C3528"/>
    <w:rsid w:val="009C447E"/>
    <w:rsid w:val="009C7D14"/>
    <w:rsid w:val="009D1878"/>
    <w:rsid w:val="009D1CE1"/>
    <w:rsid w:val="009D50A3"/>
    <w:rsid w:val="009E000D"/>
    <w:rsid w:val="009E3BA2"/>
    <w:rsid w:val="009E4622"/>
    <w:rsid w:val="009E58E4"/>
    <w:rsid w:val="009E7C40"/>
    <w:rsid w:val="009F1F58"/>
    <w:rsid w:val="009F2883"/>
    <w:rsid w:val="009F705D"/>
    <w:rsid w:val="00A053CF"/>
    <w:rsid w:val="00A10B8A"/>
    <w:rsid w:val="00A10E07"/>
    <w:rsid w:val="00A1506E"/>
    <w:rsid w:val="00A16838"/>
    <w:rsid w:val="00A170DA"/>
    <w:rsid w:val="00A227F5"/>
    <w:rsid w:val="00A22D6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75462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469AB"/>
    <w:rsid w:val="00B52298"/>
    <w:rsid w:val="00B541B5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737A"/>
    <w:rsid w:val="00C14311"/>
    <w:rsid w:val="00C15A6B"/>
    <w:rsid w:val="00C23EB9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B1A89"/>
    <w:rsid w:val="00CC51C6"/>
    <w:rsid w:val="00CC70C1"/>
    <w:rsid w:val="00CD67AB"/>
    <w:rsid w:val="00CE384E"/>
    <w:rsid w:val="00CF24FD"/>
    <w:rsid w:val="00CF6E7F"/>
    <w:rsid w:val="00D0721D"/>
    <w:rsid w:val="00D17423"/>
    <w:rsid w:val="00D35D57"/>
    <w:rsid w:val="00D5145D"/>
    <w:rsid w:val="00D51DD2"/>
    <w:rsid w:val="00D5208E"/>
    <w:rsid w:val="00D55C94"/>
    <w:rsid w:val="00D60100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F2D65"/>
    <w:rsid w:val="00DF7075"/>
    <w:rsid w:val="00E00793"/>
    <w:rsid w:val="00E0243D"/>
    <w:rsid w:val="00E045CF"/>
    <w:rsid w:val="00E06EBD"/>
    <w:rsid w:val="00E36DB1"/>
    <w:rsid w:val="00E411B7"/>
    <w:rsid w:val="00E4601B"/>
    <w:rsid w:val="00E46238"/>
    <w:rsid w:val="00E50FE0"/>
    <w:rsid w:val="00E602BE"/>
    <w:rsid w:val="00E72867"/>
    <w:rsid w:val="00E732F6"/>
    <w:rsid w:val="00E93717"/>
    <w:rsid w:val="00E96BA1"/>
    <w:rsid w:val="00E96FCB"/>
    <w:rsid w:val="00EA186D"/>
    <w:rsid w:val="00EA5262"/>
    <w:rsid w:val="00EA7D8F"/>
    <w:rsid w:val="00EB1794"/>
    <w:rsid w:val="00EC13FF"/>
    <w:rsid w:val="00EE25B0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customStyle="1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35C08"/>
    <w:pPr>
      <w:widowControl/>
      <w:autoSpaceDE/>
      <w:autoSpaceDN/>
      <w:adjustRightInd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139</Words>
  <Characters>746</Characters>
  <Application>Microsoft Office Word</Application>
  <DocSecurity>0</DocSecurity>
  <Lines>4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849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Davis, Adriene</cp:lastModifiedBy>
  <cp:revision>7</cp:revision>
  <cp:lastPrinted>2017-04-13T00:50:00Z</cp:lastPrinted>
  <dcterms:created xsi:type="dcterms:W3CDTF">2023-08-23T22:13:00Z</dcterms:created>
  <dcterms:modified xsi:type="dcterms:W3CDTF">2023-09-06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